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oxana Nicezyporu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xa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cezyporu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10 N Western Ave Park Ridge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icezyporuk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91696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emingt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ile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6/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